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F53C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A4DE5BD" w:rsidR="007B4A91" w:rsidRPr="009F6AB3" w:rsidRDefault="004B420D" w:rsidP="009F6AB3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9F6AB3">
        <w:rPr>
          <w:sz w:val="28"/>
          <w:szCs w:val="28"/>
        </w:rPr>
        <w:t>Save the trees</w:t>
      </w:r>
    </w:p>
    <w:p w14:paraId="34A9E19B" w14:textId="77777777" w:rsidR="007B4A91" w:rsidRDefault="008F53C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1396D41" w:rsidR="007B4A91" w:rsidRPr="009F6AB3" w:rsidRDefault="004B420D" w:rsidP="009F6AB3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9F6AB3">
        <w:rPr>
          <w:sz w:val="28"/>
          <w:szCs w:val="28"/>
        </w:rPr>
        <w:t>To save the trees for the woodcutter</w:t>
      </w:r>
    </w:p>
    <w:p w14:paraId="3D632C61" w14:textId="77777777" w:rsidR="007B4A91" w:rsidRDefault="008F53C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52BD4DC6" w:rsidR="007B4A91" w:rsidRPr="009F6AB3" w:rsidRDefault="00561212" w:rsidP="009F6AB3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9F6AB3">
        <w:rPr>
          <w:sz w:val="28"/>
          <w:szCs w:val="28"/>
        </w:rPr>
        <w:t xml:space="preserve">The tree would be going up and with the arrow key we have to save it </w:t>
      </w:r>
    </w:p>
    <w:p w14:paraId="6102F988" w14:textId="77777777" w:rsidR="007B4A91" w:rsidRDefault="008F53C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71FC8588" w14:textId="77777777" w:rsidR="00561212" w:rsidRDefault="00561212" w:rsidP="00561212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from</w:t>
      </w:r>
      <w:proofErr w:type="gramEnd"/>
      <w:r>
        <w:rPr>
          <w:sz w:val="28"/>
          <w:szCs w:val="28"/>
        </w:rPr>
        <w:t xml:space="preserve"> the  </w:t>
      </w:r>
      <w:proofErr w:type="spellStart"/>
      <w:r>
        <w:rPr>
          <w:sz w:val="28"/>
          <w:szCs w:val="28"/>
        </w:rPr>
        <w:t>knike</w:t>
      </w:r>
      <w:proofErr w:type="spellEnd"/>
      <w:r>
        <w:rPr>
          <w:sz w:val="28"/>
          <w:szCs w:val="28"/>
        </w:rPr>
        <w:t xml:space="preserve"> 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F53C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F53C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bookmarkStart w:id="0" w:name="_GoBack"/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</w:t>
      </w:r>
      <w:bookmarkEnd w:id="0"/>
      <w:r>
        <w:rPr>
          <w:sz w:val="24"/>
          <w:szCs w:val="24"/>
        </w:rPr>
        <w:t xml:space="preserve">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5F9F3A4" w:rsidR="007B4A91" w:rsidRDefault="0056121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e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5C5A342" w:rsidR="007B4A91" w:rsidRDefault="0056121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ould be going u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A14E168" w:rsidR="007B4A91" w:rsidRDefault="0056121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nif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FDC1F7F" w:rsidR="007B4A91" w:rsidRDefault="0056121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to cut the tre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8F53C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F53C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F53C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F53C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8F53C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6967BCB"/>
    <w:multiLevelType w:val="hybridMultilevel"/>
    <w:tmpl w:val="AAF04C82"/>
    <w:lvl w:ilvl="0" w:tplc="40090001">
      <w:start w:val="1"/>
      <w:numFmt w:val="bullet"/>
      <w:lvlText w:val=""/>
      <w:lvlJc w:val="left"/>
      <w:pPr>
        <w:ind w:left="11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64" w:hanging="360"/>
      </w:pPr>
      <w:rPr>
        <w:rFonts w:ascii="Wingdings" w:hAnsi="Wingdings" w:hint="default"/>
      </w:rPr>
    </w:lvl>
  </w:abstractNum>
  <w:abstractNum w:abstractNumId="2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B420D"/>
    <w:rsid w:val="00556965"/>
    <w:rsid w:val="00561212"/>
    <w:rsid w:val="007B4A91"/>
    <w:rsid w:val="008F53C0"/>
    <w:rsid w:val="009F6AB3"/>
    <w:rsid w:val="00CC2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F6AB3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9F6A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ndana rathi</dc:creator>
  <cp:lastModifiedBy>vandana rathi</cp:lastModifiedBy>
  <cp:revision>2</cp:revision>
  <dcterms:created xsi:type="dcterms:W3CDTF">2021-04-01T05:02:00Z</dcterms:created>
  <dcterms:modified xsi:type="dcterms:W3CDTF">2021-04-01T05:02:00Z</dcterms:modified>
</cp:coreProperties>
</file>